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F2B68E" w14:textId="20D183BF" w:rsidR="00B439F7" w:rsidRDefault="00B439F7" w:rsidP="007C382C">
      <w:pPr>
        <w:jc w:val="both"/>
      </w:pPr>
      <w:r>
        <w:t xml:space="preserve">This entity relationship diagram explains about </w:t>
      </w:r>
      <w:r w:rsidR="009B45FB">
        <w:t>H</w:t>
      </w:r>
      <w:r>
        <w:t xml:space="preserve">ospital </w:t>
      </w:r>
      <w:r w:rsidR="009B45FB">
        <w:t>M</w:t>
      </w:r>
      <w:r>
        <w:t xml:space="preserve">anagement </w:t>
      </w:r>
      <w:r w:rsidR="009B45FB">
        <w:t>S</w:t>
      </w:r>
      <w:r>
        <w:t>ystem</w:t>
      </w:r>
      <w:r w:rsidR="009B45FB">
        <w:t xml:space="preserve"> (HMS)</w:t>
      </w:r>
      <w:r>
        <w:t xml:space="preserve">. </w:t>
      </w:r>
      <w:r w:rsidR="000737B6">
        <w:t xml:space="preserve">In the diagram there are six entities which are Room, doctor, Patient, Nurse, Prescription and Drug. </w:t>
      </w:r>
      <w:r w:rsidR="007C382C">
        <w:t>The diagram shows the how each entity is related with other entity and what are the common attribute</w:t>
      </w:r>
      <w:r w:rsidR="009B45FB">
        <w:t>s</w:t>
      </w:r>
      <w:r w:rsidR="007C382C">
        <w:t xml:space="preserve"> that can be used to make all entities work as one database system.</w:t>
      </w:r>
    </w:p>
    <w:p w14:paraId="20B7F82D" w14:textId="7B5B4FA1" w:rsidR="003E3A0F" w:rsidRDefault="003E3A0F" w:rsidP="007C382C">
      <w:pPr>
        <w:jc w:val="both"/>
      </w:pPr>
      <w:r>
        <w:t>The rooms are staffed by nurses and occupied by patient. The nurse can be supervised by another nurse. The doctors are the primary care of patient where the patient receives prescription that provided by a doctor. Each prescription contains information about a specific drug.</w:t>
      </w:r>
    </w:p>
    <w:p w14:paraId="52A777B2" w14:textId="3D45DB16" w:rsidR="00AF425B" w:rsidRDefault="00AF425B" w:rsidP="00883D00">
      <w:r>
        <w:rPr>
          <w:noProof/>
        </w:rPr>
        <w:drawing>
          <wp:inline distT="0" distB="0" distL="0" distR="0" wp14:anchorId="602FB190" wp14:editId="27DD9B24">
            <wp:extent cx="6150967" cy="40767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
                      <a:extLst>
                        <a:ext uri="{28A0092B-C50C-407E-A947-70E740481C1C}">
                          <a14:useLocalDpi xmlns:a14="http://schemas.microsoft.com/office/drawing/2010/main" val="0"/>
                        </a:ext>
                      </a:extLst>
                    </a:blip>
                    <a:srcRect l="5769" t="8058" r="6410" b="8791"/>
                    <a:stretch/>
                  </pic:blipFill>
                  <pic:spPr bwMode="auto">
                    <a:xfrm>
                      <a:off x="0" y="0"/>
                      <a:ext cx="6177035" cy="4093977"/>
                    </a:xfrm>
                    <a:prstGeom prst="rect">
                      <a:avLst/>
                    </a:prstGeom>
                    <a:noFill/>
                    <a:ln>
                      <a:noFill/>
                    </a:ln>
                    <a:extLst>
                      <a:ext uri="{53640926-AAD7-44D8-BBD7-CCE9431645EC}">
                        <a14:shadowObscured xmlns:a14="http://schemas.microsoft.com/office/drawing/2010/main"/>
                      </a:ext>
                    </a:extLst>
                  </pic:spPr>
                </pic:pic>
              </a:graphicData>
            </a:graphic>
          </wp:inline>
        </w:drawing>
      </w:r>
    </w:p>
    <w:p w14:paraId="5D4B97BB" w14:textId="273BD4C9" w:rsidR="00AF425B" w:rsidRDefault="00AF425B">
      <w:r>
        <w:t>Room (</w:t>
      </w:r>
      <w:proofErr w:type="spellStart"/>
      <w:r w:rsidRPr="00AF425B">
        <w:rPr>
          <w:b/>
          <w:bCs/>
        </w:rPr>
        <w:t>Roomno</w:t>
      </w:r>
      <w:proofErr w:type="spellEnd"/>
      <w:r>
        <w:t>)</w:t>
      </w:r>
    </w:p>
    <w:p w14:paraId="3D5EDE97" w14:textId="5AE14EF0" w:rsidR="00302399" w:rsidRDefault="00302399" w:rsidP="00302399">
      <w:pPr>
        <w:pStyle w:val="ListParagraph"/>
        <w:numPr>
          <w:ilvl w:val="0"/>
          <w:numId w:val="2"/>
        </w:numPr>
      </w:pPr>
      <w:r>
        <w:t xml:space="preserve">The primary key is </w:t>
      </w:r>
      <w:proofErr w:type="spellStart"/>
      <w:r>
        <w:t>Roomno</w:t>
      </w:r>
      <w:proofErr w:type="spellEnd"/>
      <w:r>
        <w:t xml:space="preserve"> and there is no foreign key.</w:t>
      </w:r>
    </w:p>
    <w:p w14:paraId="7BCDB2FF" w14:textId="7BCBE337" w:rsidR="00F94844" w:rsidRDefault="004A00CA" w:rsidP="00F94844">
      <w:pPr>
        <w:pStyle w:val="ListParagraph"/>
        <w:numPr>
          <w:ilvl w:val="0"/>
          <w:numId w:val="2"/>
        </w:numPr>
      </w:pPr>
      <w:r>
        <w:t xml:space="preserve">Each room is staffed by nurse and </w:t>
      </w:r>
      <w:r w:rsidR="006F1F8C">
        <w:t xml:space="preserve">the number of </w:t>
      </w:r>
      <w:r w:rsidR="0044199E">
        <w:t>nurses</w:t>
      </w:r>
      <w:r w:rsidR="006F1F8C">
        <w:t xml:space="preserve"> in a single room can be one or more</w:t>
      </w:r>
      <w:r w:rsidR="00F94844">
        <w:t xml:space="preserve">. The </w:t>
      </w:r>
      <w:r w:rsidR="006F1F8C">
        <w:t xml:space="preserve">relationship </w:t>
      </w:r>
      <w:r w:rsidR="00F94844">
        <w:t>between Room</w:t>
      </w:r>
      <w:r w:rsidR="006F1F8C">
        <w:t xml:space="preserve"> entity</w:t>
      </w:r>
      <w:r w:rsidR="00F94844">
        <w:t xml:space="preserve"> and Nurse entity is one to many.</w:t>
      </w:r>
    </w:p>
    <w:p w14:paraId="555625B7" w14:textId="4BBD5AF1" w:rsidR="00F94844" w:rsidRDefault="00F94844" w:rsidP="00F94844">
      <w:pPr>
        <w:pStyle w:val="ListParagraph"/>
        <w:numPr>
          <w:ilvl w:val="0"/>
          <w:numId w:val="2"/>
        </w:numPr>
      </w:pPr>
      <w:r>
        <w:t xml:space="preserve">Each room is occupied by patient and </w:t>
      </w:r>
      <w:r w:rsidR="006F1F8C">
        <w:t>the number of patients in a single room can be zero or more</w:t>
      </w:r>
      <w:r>
        <w:t>. The relation</w:t>
      </w:r>
      <w:r w:rsidR="006F1F8C">
        <w:t>ship</w:t>
      </w:r>
      <w:r>
        <w:t xml:space="preserve"> between Room</w:t>
      </w:r>
      <w:r w:rsidR="006F1F8C">
        <w:t xml:space="preserve"> entity</w:t>
      </w:r>
      <w:r>
        <w:t xml:space="preserve"> and Patient entity is one to many.</w:t>
      </w:r>
    </w:p>
    <w:p w14:paraId="73DE7F8D" w14:textId="08A3DA7C" w:rsidR="00AF425B" w:rsidRDefault="00AF425B" w:rsidP="00AF425B">
      <w:r>
        <w:t>Doctor (</w:t>
      </w:r>
      <w:proofErr w:type="spellStart"/>
      <w:r>
        <w:rPr>
          <w:b/>
          <w:bCs/>
        </w:rPr>
        <w:t>Employeeid</w:t>
      </w:r>
      <w:proofErr w:type="spellEnd"/>
      <w:r>
        <w:t xml:space="preserve">, </w:t>
      </w:r>
      <w:proofErr w:type="spellStart"/>
      <w:r>
        <w:t>Firstname</w:t>
      </w:r>
      <w:proofErr w:type="spellEnd"/>
      <w:r>
        <w:t xml:space="preserve">, </w:t>
      </w:r>
      <w:proofErr w:type="spellStart"/>
      <w:r>
        <w:t>Lastname</w:t>
      </w:r>
      <w:proofErr w:type="spellEnd"/>
      <w:r>
        <w:t>)</w:t>
      </w:r>
    </w:p>
    <w:p w14:paraId="11016FD0" w14:textId="504ED59D" w:rsidR="00302399" w:rsidRDefault="00302399" w:rsidP="00302399">
      <w:pPr>
        <w:pStyle w:val="ListParagraph"/>
        <w:numPr>
          <w:ilvl w:val="0"/>
          <w:numId w:val="2"/>
        </w:numPr>
      </w:pPr>
      <w:r>
        <w:t xml:space="preserve">The primary key is </w:t>
      </w:r>
      <w:proofErr w:type="spellStart"/>
      <w:r>
        <w:t>Employeeid</w:t>
      </w:r>
      <w:proofErr w:type="spellEnd"/>
      <w:r>
        <w:t xml:space="preserve"> and there is no foreign key.</w:t>
      </w:r>
    </w:p>
    <w:p w14:paraId="57D40C5F" w14:textId="5B66BD35" w:rsidR="009E25E1" w:rsidRDefault="009E25E1" w:rsidP="009E25E1">
      <w:pPr>
        <w:pStyle w:val="ListParagraph"/>
        <w:numPr>
          <w:ilvl w:val="0"/>
          <w:numId w:val="2"/>
        </w:numPr>
      </w:pPr>
      <w:r>
        <w:t>The doctor is the primary care of patient</w:t>
      </w:r>
      <w:r w:rsidR="006F1F8C">
        <w:t xml:space="preserve"> and</w:t>
      </w:r>
      <w:r>
        <w:t xml:space="preserve"> </w:t>
      </w:r>
      <w:r w:rsidR="0044199E">
        <w:t>the number of patients cared by one doctor can be zero or more</w:t>
      </w:r>
      <w:r>
        <w:t xml:space="preserve">. The </w:t>
      </w:r>
      <w:r w:rsidR="0044199E">
        <w:t xml:space="preserve">relationship </w:t>
      </w:r>
      <w:r>
        <w:t>between Doctor</w:t>
      </w:r>
      <w:r w:rsidR="0044199E">
        <w:t xml:space="preserve"> entity</w:t>
      </w:r>
      <w:r>
        <w:t xml:space="preserve"> and </w:t>
      </w:r>
      <w:r w:rsidR="0044199E">
        <w:t>Patient</w:t>
      </w:r>
      <w:r>
        <w:t xml:space="preserve"> entity is one to many.</w:t>
      </w:r>
    </w:p>
    <w:p w14:paraId="440E356D" w14:textId="651F0CF0" w:rsidR="009E25E1" w:rsidRDefault="009E25E1" w:rsidP="009E25E1">
      <w:pPr>
        <w:pStyle w:val="ListParagraph"/>
        <w:numPr>
          <w:ilvl w:val="0"/>
          <w:numId w:val="2"/>
        </w:numPr>
      </w:pPr>
      <w:r>
        <w:t>The doctor is the provider of treatment prescription</w:t>
      </w:r>
      <w:r w:rsidR="0044199E" w:rsidRPr="0044199E">
        <w:t xml:space="preserve"> </w:t>
      </w:r>
      <w:r w:rsidR="0044199E">
        <w:t>and can give one or more prescription to the patient. The relationship between Doctor entity and Prescription entity is one to many.</w:t>
      </w:r>
    </w:p>
    <w:p w14:paraId="09A8572D" w14:textId="7B65D9FF" w:rsidR="00AF425B" w:rsidRDefault="00AF425B" w:rsidP="00AF425B">
      <w:r>
        <w:lastRenderedPageBreak/>
        <w:t>Patient (</w:t>
      </w:r>
      <w:proofErr w:type="spellStart"/>
      <w:r>
        <w:rPr>
          <w:b/>
          <w:bCs/>
        </w:rPr>
        <w:t>Patinetid</w:t>
      </w:r>
      <w:proofErr w:type="spellEnd"/>
      <w:r>
        <w:t xml:space="preserve">, </w:t>
      </w:r>
      <w:proofErr w:type="spellStart"/>
      <w:r>
        <w:t>Firstname</w:t>
      </w:r>
      <w:proofErr w:type="spellEnd"/>
      <w:r>
        <w:t xml:space="preserve">, </w:t>
      </w:r>
      <w:proofErr w:type="spellStart"/>
      <w:r>
        <w:t>Lastname</w:t>
      </w:r>
      <w:proofErr w:type="spellEnd"/>
      <w:r>
        <w:t xml:space="preserve">, </w:t>
      </w:r>
      <w:proofErr w:type="spellStart"/>
      <w:r w:rsidRPr="00F576D8">
        <w:rPr>
          <w:i/>
          <w:iCs/>
          <w:color w:val="FF0000"/>
        </w:rPr>
        <w:t>Roomno</w:t>
      </w:r>
      <w:proofErr w:type="spellEnd"/>
      <w:r w:rsidR="00F45947">
        <w:rPr>
          <w:i/>
          <w:iCs/>
        </w:rPr>
        <w:t xml:space="preserve">, </w:t>
      </w:r>
      <w:proofErr w:type="spellStart"/>
      <w:r w:rsidR="00F45947" w:rsidRPr="00F576D8">
        <w:rPr>
          <w:i/>
          <w:iCs/>
          <w:color w:val="FF0000"/>
        </w:rPr>
        <w:t>Employeeid</w:t>
      </w:r>
      <w:proofErr w:type="spellEnd"/>
      <w:r>
        <w:t>)</w:t>
      </w:r>
    </w:p>
    <w:p w14:paraId="0D691668" w14:textId="3699AACD" w:rsidR="00302399" w:rsidRDefault="00302399" w:rsidP="00302399">
      <w:pPr>
        <w:pStyle w:val="ListParagraph"/>
        <w:numPr>
          <w:ilvl w:val="0"/>
          <w:numId w:val="2"/>
        </w:numPr>
      </w:pPr>
      <w:r>
        <w:t xml:space="preserve">The primary key is </w:t>
      </w:r>
      <w:proofErr w:type="spellStart"/>
      <w:r>
        <w:t>Patientid</w:t>
      </w:r>
      <w:proofErr w:type="spellEnd"/>
      <w:r>
        <w:t xml:space="preserve"> and </w:t>
      </w:r>
      <w:r>
        <w:t>there are two</w:t>
      </w:r>
      <w:r>
        <w:t xml:space="preserve"> foreign key</w:t>
      </w:r>
      <w:r>
        <w:t xml:space="preserve"> which are </w:t>
      </w:r>
      <w:proofErr w:type="spellStart"/>
      <w:r>
        <w:t>Roomno</w:t>
      </w:r>
      <w:proofErr w:type="spellEnd"/>
      <w:r>
        <w:t xml:space="preserve"> and </w:t>
      </w:r>
      <w:proofErr w:type="spellStart"/>
      <w:r>
        <w:t>Employeeid</w:t>
      </w:r>
      <w:proofErr w:type="spellEnd"/>
      <w:r>
        <w:t>.</w:t>
      </w:r>
    </w:p>
    <w:p w14:paraId="1EF46230" w14:textId="5CDA3528" w:rsidR="00144141" w:rsidRDefault="00144141" w:rsidP="00144141">
      <w:pPr>
        <w:pStyle w:val="ListParagraph"/>
        <w:numPr>
          <w:ilvl w:val="0"/>
          <w:numId w:val="2"/>
        </w:numPr>
      </w:pPr>
      <w:r>
        <w:t>Each patient is cared by one doctor only. The relationship between Patient entity and Doctor entity is many to one.</w:t>
      </w:r>
    </w:p>
    <w:p w14:paraId="6DE2556E" w14:textId="762C1200" w:rsidR="00144141" w:rsidRDefault="00705620" w:rsidP="00705620">
      <w:pPr>
        <w:pStyle w:val="ListParagraph"/>
        <w:numPr>
          <w:ilvl w:val="0"/>
          <w:numId w:val="2"/>
        </w:numPr>
      </w:pPr>
      <w:r>
        <w:t xml:space="preserve">Each patient is </w:t>
      </w:r>
      <w:r w:rsidR="0081122A">
        <w:t>stand in zero or one room</w:t>
      </w:r>
      <w:r>
        <w:t xml:space="preserve">. The relationship between Patient entity and </w:t>
      </w:r>
      <w:r w:rsidR="0081122A">
        <w:t xml:space="preserve">Room </w:t>
      </w:r>
      <w:r>
        <w:t>entity is many to one.</w:t>
      </w:r>
    </w:p>
    <w:p w14:paraId="3CFD395C" w14:textId="7452F0D9" w:rsidR="00883D00" w:rsidRDefault="00883D00" w:rsidP="00F820C7">
      <w:pPr>
        <w:pStyle w:val="ListParagraph"/>
        <w:numPr>
          <w:ilvl w:val="0"/>
          <w:numId w:val="2"/>
        </w:numPr>
      </w:pPr>
      <w:r>
        <w:t>Each patient is receiving zero or more prescription. The relationship between Patient entity and Prescription entity is one to many.</w:t>
      </w:r>
    </w:p>
    <w:p w14:paraId="1A250B54" w14:textId="2CEEA0F4" w:rsidR="00AF425B" w:rsidRDefault="00AF425B" w:rsidP="00AF425B">
      <w:r>
        <w:t>Nurse (</w:t>
      </w:r>
      <w:proofErr w:type="spellStart"/>
      <w:r w:rsidR="00F45947">
        <w:rPr>
          <w:b/>
          <w:bCs/>
        </w:rPr>
        <w:t>Employeeid</w:t>
      </w:r>
      <w:proofErr w:type="spellEnd"/>
      <w:r>
        <w:t xml:space="preserve">, </w:t>
      </w:r>
      <w:proofErr w:type="spellStart"/>
      <w:r w:rsidR="00F45947">
        <w:t>Firstname</w:t>
      </w:r>
      <w:proofErr w:type="spellEnd"/>
      <w:r w:rsidR="00F45947">
        <w:t xml:space="preserve">, </w:t>
      </w:r>
      <w:proofErr w:type="spellStart"/>
      <w:r w:rsidR="00F45947">
        <w:t>Lastname</w:t>
      </w:r>
      <w:proofErr w:type="spellEnd"/>
      <w:r w:rsidR="00F45947">
        <w:t xml:space="preserve">, </w:t>
      </w:r>
      <w:proofErr w:type="spellStart"/>
      <w:r w:rsidR="00F45947">
        <w:t>S</w:t>
      </w:r>
      <w:r w:rsidR="00F45947" w:rsidRPr="00F45947">
        <w:t>upervisor</w:t>
      </w:r>
      <w:r w:rsidR="00F45947">
        <w:t>id</w:t>
      </w:r>
      <w:proofErr w:type="spellEnd"/>
      <w:r w:rsidR="00F45947">
        <w:t xml:space="preserve">, </w:t>
      </w:r>
      <w:proofErr w:type="spellStart"/>
      <w:r w:rsidR="00F45947" w:rsidRPr="00F576D8">
        <w:rPr>
          <w:i/>
          <w:iCs/>
          <w:color w:val="FF0000"/>
        </w:rPr>
        <w:t>Roomno</w:t>
      </w:r>
      <w:proofErr w:type="spellEnd"/>
      <w:r>
        <w:t>)</w:t>
      </w:r>
    </w:p>
    <w:p w14:paraId="59A18EAD" w14:textId="4B3C4AB8" w:rsidR="00F820C7" w:rsidRDefault="00F820C7" w:rsidP="00F820C7">
      <w:pPr>
        <w:pStyle w:val="ListParagraph"/>
        <w:numPr>
          <w:ilvl w:val="0"/>
          <w:numId w:val="2"/>
        </w:numPr>
      </w:pPr>
      <w:r>
        <w:t xml:space="preserve">The primary key is </w:t>
      </w:r>
      <w:proofErr w:type="spellStart"/>
      <w:r>
        <w:t>Employeeid</w:t>
      </w:r>
      <w:proofErr w:type="spellEnd"/>
      <w:r>
        <w:t xml:space="preserve"> </w:t>
      </w:r>
      <w:r>
        <w:t xml:space="preserve">and </w:t>
      </w:r>
      <w:r>
        <w:t>the</w:t>
      </w:r>
      <w:r>
        <w:t xml:space="preserve"> foreign key </w:t>
      </w:r>
      <w:r>
        <w:t>is</w:t>
      </w:r>
      <w:r>
        <w:t xml:space="preserve"> </w:t>
      </w:r>
      <w:proofErr w:type="spellStart"/>
      <w:r>
        <w:t>Roomno</w:t>
      </w:r>
      <w:proofErr w:type="spellEnd"/>
      <w:r>
        <w:t>.</w:t>
      </w:r>
    </w:p>
    <w:p w14:paraId="2EC9DAD2" w14:textId="33E7C562" w:rsidR="00AF3F87" w:rsidRDefault="00AF3F87" w:rsidP="00AF3F87">
      <w:pPr>
        <w:pStyle w:val="ListParagraph"/>
        <w:numPr>
          <w:ilvl w:val="0"/>
          <w:numId w:val="2"/>
        </w:numPr>
      </w:pPr>
      <w:r>
        <w:t xml:space="preserve">Each nurse can be supervising for zero or more nurse. The Nurse entity have one to many </w:t>
      </w:r>
      <w:r w:rsidR="00126053">
        <w:t>(</w:t>
      </w:r>
      <w:r>
        <w:t>self-relations</w:t>
      </w:r>
      <w:r w:rsidR="00126053">
        <w:t>)</w:t>
      </w:r>
      <w:r>
        <w:t>.</w:t>
      </w:r>
    </w:p>
    <w:p w14:paraId="73E43C3C" w14:textId="083CD140" w:rsidR="003E27B2" w:rsidRDefault="00AF3F87" w:rsidP="00AF3F87">
      <w:pPr>
        <w:pStyle w:val="ListParagraph"/>
        <w:numPr>
          <w:ilvl w:val="0"/>
          <w:numId w:val="2"/>
        </w:numPr>
      </w:pPr>
      <w:r>
        <w:t>Each nurse can be in one room only. The relationship between Nurse entity and Room entity is many to one.</w:t>
      </w:r>
    </w:p>
    <w:p w14:paraId="1A304EEA" w14:textId="20495543" w:rsidR="00AF425B" w:rsidRDefault="00AF425B" w:rsidP="00AF425B">
      <w:r>
        <w:t>Prescription (</w:t>
      </w:r>
      <w:proofErr w:type="spellStart"/>
      <w:r w:rsidR="00F45947" w:rsidRPr="00F45947">
        <w:rPr>
          <w:b/>
          <w:bCs/>
        </w:rPr>
        <w:t>Prescriptionid</w:t>
      </w:r>
      <w:proofErr w:type="spellEnd"/>
      <w:r w:rsidR="00F45947">
        <w:t xml:space="preserve">, </w:t>
      </w:r>
      <w:proofErr w:type="spellStart"/>
      <w:r w:rsidR="00F45947" w:rsidRPr="00F576D8">
        <w:rPr>
          <w:i/>
          <w:iCs/>
          <w:color w:val="FF0000"/>
        </w:rPr>
        <w:t>Employeeid</w:t>
      </w:r>
      <w:proofErr w:type="spellEnd"/>
      <w:r w:rsidR="00F45947">
        <w:rPr>
          <w:i/>
          <w:iCs/>
        </w:rPr>
        <w:t xml:space="preserve">, </w:t>
      </w:r>
      <w:proofErr w:type="spellStart"/>
      <w:r w:rsidR="00F45947" w:rsidRPr="00F576D8">
        <w:rPr>
          <w:i/>
          <w:iCs/>
          <w:color w:val="FF0000"/>
        </w:rPr>
        <w:t>Patientid</w:t>
      </w:r>
      <w:proofErr w:type="spellEnd"/>
      <w:r w:rsidR="00F45947">
        <w:rPr>
          <w:i/>
          <w:iCs/>
        </w:rPr>
        <w:t xml:space="preserve">, </w:t>
      </w:r>
      <w:proofErr w:type="spellStart"/>
      <w:r w:rsidR="00F45947" w:rsidRPr="00F576D8">
        <w:rPr>
          <w:i/>
          <w:iCs/>
          <w:color w:val="FF0000"/>
        </w:rPr>
        <w:t>Drugid</w:t>
      </w:r>
      <w:proofErr w:type="spellEnd"/>
      <w:r>
        <w:t>)</w:t>
      </w:r>
    </w:p>
    <w:p w14:paraId="38589E38" w14:textId="3A69BD85" w:rsidR="00F820C7" w:rsidRDefault="00F820C7" w:rsidP="00F820C7">
      <w:pPr>
        <w:pStyle w:val="ListParagraph"/>
        <w:numPr>
          <w:ilvl w:val="0"/>
          <w:numId w:val="2"/>
        </w:numPr>
      </w:pPr>
      <w:r>
        <w:t xml:space="preserve">The primary key is </w:t>
      </w:r>
      <w:proofErr w:type="spellStart"/>
      <w:r>
        <w:t>Prescriptionid</w:t>
      </w:r>
      <w:proofErr w:type="spellEnd"/>
      <w:r>
        <w:t xml:space="preserve"> and there are </w:t>
      </w:r>
      <w:r>
        <w:t>three</w:t>
      </w:r>
      <w:r>
        <w:t xml:space="preserve"> foreign key which are </w:t>
      </w:r>
      <w:proofErr w:type="spellStart"/>
      <w:r>
        <w:t>Employeeid</w:t>
      </w:r>
      <w:proofErr w:type="spellEnd"/>
      <w:r>
        <w:t xml:space="preserve">, </w:t>
      </w:r>
      <w:proofErr w:type="spellStart"/>
      <w:r>
        <w:t>Patientid</w:t>
      </w:r>
      <w:proofErr w:type="spellEnd"/>
      <w:r>
        <w:t xml:space="preserve"> </w:t>
      </w:r>
      <w:r>
        <w:t xml:space="preserve">and </w:t>
      </w:r>
      <w:proofErr w:type="spellStart"/>
      <w:r>
        <w:t>Drugid</w:t>
      </w:r>
      <w:proofErr w:type="spellEnd"/>
      <w:r>
        <w:t>.</w:t>
      </w:r>
    </w:p>
    <w:p w14:paraId="2BC321B9" w14:textId="670A014E" w:rsidR="008741EA" w:rsidRDefault="008741EA" w:rsidP="008741EA">
      <w:pPr>
        <w:pStyle w:val="ListParagraph"/>
        <w:numPr>
          <w:ilvl w:val="0"/>
          <w:numId w:val="2"/>
        </w:numPr>
      </w:pPr>
      <w:r>
        <w:t xml:space="preserve">Each </w:t>
      </w:r>
      <w:r w:rsidR="00FD7E99">
        <w:t xml:space="preserve">prescription </w:t>
      </w:r>
      <w:r>
        <w:t xml:space="preserve">is </w:t>
      </w:r>
      <w:r w:rsidR="00FD7E99">
        <w:t>provided</w:t>
      </w:r>
      <w:r>
        <w:t xml:space="preserve"> by one</w:t>
      </w:r>
      <w:r w:rsidR="00FD7E99">
        <w:t xml:space="preserve"> </w:t>
      </w:r>
      <w:r>
        <w:t>doctor</w:t>
      </w:r>
      <w:r w:rsidR="00FD7E99">
        <w:t xml:space="preserve"> only</w:t>
      </w:r>
      <w:r>
        <w:t xml:space="preserve">. The relationship between </w:t>
      </w:r>
      <w:r w:rsidR="00FD7E99">
        <w:t xml:space="preserve">Prescription </w:t>
      </w:r>
      <w:r>
        <w:t>entity and Doctor entity is many to one.</w:t>
      </w:r>
    </w:p>
    <w:p w14:paraId="10859AAF" w14:textId="1A107643" w:rsidR="00FD7E99" w:rsidRDefault="00FD7E99" w:rsidP="00FD7E99">
      <w:pPr>
        <w:pStyle w:val="ListParagraph"/>
        <w:numPr>
          <w:ilvl w:val="0"/>
          <w:numId w:val="2"/>
        </w:numPr>
      </w:pPr>
      <w:r>
        <w:t>Each prescription is given to one patient only. The relationship between Prescription entity and Patient entity is many to one.</w:t>
      </w:r>
    </w:p>
    <w:p w14:paraId="2153E687" w14:textId="40365AF6" w:rsidR="008741EA" w:rsidRDefault="00FD7E99" w:rsidP="00FD7E99">
      <w:pPr>
        <w:pStyle w:val="ListParagraph"/>
        <w:numPr>
          <w:ilvl w:val="0"/>
          <w:numId w:val="2"/>
        </w:numPr>
      </w:pPr>
      <w:r>
        <w:t xml:space="preserve">Each prescription </w:t>
      </w:r>
      <w:r w:rsidR="009C594C">
        <w:t xml:space="preserve">contains one drug </w:t>
      </w:r>
      <w:r>
        <w:t xml:space="preserve">only. The relationship between Prescription entity and </w:t>
      </w:r>
      <w:r w:rsidR="009C594C">
        <w:t xml:space="preserve">Drug </w:t>
      </w:r>
      <w:r>
        <w:t>entity is many to one.</w:t>
      </w:r>
    </w:p>
    <w:p w14:paraId="4A501FBA" w14:textId="1BC98077" w:rsidR="00AF425B" w:rsidRDefault="00AF425B" w:rsidP="00AF425B">
      <w:r>
        <w:t>Drug (</w:t>
      </w:r>
      <w:proofErr w:type="spellStart"/>
      <w:r w:rsidR="00F45947" w:rsidRPr="00F45947">
        <w:rPr>
          <w:b/>
          <w:bCs/>
        </w:rPr>
        <w:t>Drugid</w:t>
      </w:r>
      <w:proofErr w:type="spellEnd"/>
      <w:r w:rsidR="00F45947">
        <w:t xml:space="preserve">, </w:t>
      </w:r>
      <w:proofErr w:type="spellStart"/>
      <w:r w:rsidR="00F45947">
        <w:t>Drugname</w:t>
      </w:r>
      <w:proofErr w:type="spellEnd"/>
      <w:r>
        <w:t>)</w:t>
      </w:r>
    </w:p>
    <w:p w14:paraId="1C520DBB" w14:textId="3AABA358" w:rsidR="00F55EE9" w:rsidRDefault="00F55EE9" w:rsidP="00F55EE9">
      <w:pPr>
        <w:pStyle w:val="ListParagraph"/>
        <w:numPr>
          <w:ilvl w:val="0"/>
          <w:numId w:val="2"/>
        </w:numPr>
      </w:pPr>
      <w:r>
        <w:t xml:space="preserve">The primary key is </w:t>
      </w:r>
      <w:proofErr w:type="spellStart"/>
      <w:r>
        <w:t>Drugid</w:t>
      </w:r>
      <w:proofErr w:type="spellEnd"/>
      <w:r>
        <w:t xml:space="preserve"> </w:t>
      </w:r>
      <w:r>
        <w:t>and there is no foreign key.</w:t>
      </w:r>
    </w:p>
    <w:p w14:paraId="29FD07E1" w14:textId="62D6DEA1" w:rsidR="009C594C" w:rsidRDefault="009C594C" w:rsidP="009C594C">
      <w:pPr>
        <w:pStyle w:val="ListParagraph"/>
        <w:numPr>
          <w:ilvl w:val="0"/>
          <w:numId w:val="2"/>
        </w:numPr>
      </w:pPr>
      <w:r>
        <w:t>Each drug can be in one or more prescription. The relationship between Drug entity and Drug Prescription is one to many.</w:t>
      </w:r>
    </w:p>
    <w:p w14:paraId="064B166F" w14:textId="1C46D61C" w:rsidR="00AF425B" w:rsidRDefault="00AF425B"/>
    <w:p w14:paraId="6490B9F9" w14:textId="7E642734" w:rsidR="002C78AC" w:rsidRDefault="002C78AC"/>
    <w:p w14:paraId="7B3C672E" w14:textId="77777777" w:rsidR="002C78AC" w:rsidRDefault="002C78AC">
      <w:bookmarkStart w:id="0" w:name="_GoBack"/>
      <w:bookmarkEnd w:id="0"/>
    </w:p>
    <w:sectPr w:rsidR="002C78AC" w:rsidSect="00ED77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9227DB"/>
    <w:multiLevelType w:val="multilevel"/>
    <w:tmpl w:val="ABBA7422"/>
    <w:lvl w:ilvl="0">
      <w:start w:val="1"/>
      <w:numFmt w:val="none"/>
      <w:pStyle w:val="Heading1"/>
      <w:lvlText w:val="3.1"/>
      <w:lvlJc w:val="left"/>
      <w:pPr>
        <w:ind w:left="432" w:hanging="432"/>
      </w:pPr>
      <w:rPr>
        <w:rFonts w:hint="default"/>
      </w:rPr>
    </w:lvl>
    <w:lvl w:ilvl="1">
      <w:start w:val="1"/>
      <w:numFmt w:val="decimal"/>
      <w:lvlText w:val="%13.%2"/>
      <w:lvlJc w:val="left"/>
      <w:pPr>
        <w:ind w:left="576" w:hanging="576"/>
      </w:pPr>
      <w:rPr>
        <w:rFonts w:hint="default"/>
        <w:b/>
        <w:bCs w:val="0"/>
      </w:rPr>
    </w:lvl>
    <w:lvl w:ilvl="2">
      <w:start w:val="1"/>
      <w:numFmt w:val="decimal"/>
      <w:lvlText w:val="%1.%2.%3"/>
      <w:lvlJc w:val="left"/>
      <w:pPr>
        <w:ind w:left="720" w:hanging="720"/>
      </w:pPr>
      <w:rPr>
        <w:rFonts w:hint="default"/>
        <w:sz w:val="28"/>
        <w:szCs w:val="28"/>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sz w:val="28"/>
        <w:szCs w:val="28"/>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545047E3"/>
    <w:multiLevelType w:val="hybridMultilevel"/>
    <w:tmpl w:val="262E3858"/>
    <w:lvl w:ilvl="0" w:tplc="64C8B56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xNDAxMbQwNDYztzBR0lEKTi0uzszPAykwrQUAZ/d1CSwAAAA="/>
  </w:docVars>
  <w:rsids>
    <w:rsidRoot w:val="00C3217F"/>
    <w:rsid w:val="0003128C"/>
    <w:rsid w:val="000737B6"/>
    <w:rsid w:val="00126053"/>
    <w:rsid w:val="00131CC8"/>
    <w:rsid w:val="00144141"/>
    <w:rsid w:val="002C78AC"/>
    <w:rsid w:val="002E50F6"/>
    <w:rsid w:val="00302399"/>
    <w:rsid w:val="0035688C"/>
    <w:rsid w:val="003E27B2"/>
    <w:rsid w:val="003E3A0F"/>
    <w:rsid w:val="00400FDA"/>
    <w:rsid w:val="0044199E"/>
    <w:rsid w:val="004A00CA"/>
    <w:rsid w:val="006F1F8C"/>
    <w:rsid w:val="00705620"/>
    <w:rsid w:val="007C382C"/>
    <w:rsid w:val="0081122A"/>
    <w:rsid w:val="008741EA"/>
    <w:rsid w:val="00883D00"/>
    <w:rsid w:val="009B45FB"/>
    <w:rsid w:val="009C594C"/>
    <w:rsid w:val="009E25E1"/>
    <w:rsid w:val="00AF3F87"/>
    <w:rsid w:val="00AF425B"/>
    <w:rsid w:val="00B16206"/>
    <w:rsid w:val="00B439F7"/>
    <w:rsid w:val="00BF6BE4"/>
    <w:rsid w:val="00C20F53"/>
    <w:rsid w:val="00C3217F"/>
    <w:rsid w:val="00D82A0C"/>
    <w:rsid w:val="00ED77D3"/>
    <w:rsid w:val="00F14CA8"/>
    <w:rsid w:val="00F45947"/>
    <w:rsid w:val="00F55EE9"/>
    <w:rsid w:val="00F576D8"/>
    <w:rsid w:val="00F820C7"/>
    <w:rsid w:val="00F94844"/>
    <w:rsid w:val="00FD7E9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8C77AB"/>
  <w15:chartTrackingRefBased/>
  <w15:docId w15:val="{A9037637-1D68-4B20-A137-BA5814EA1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16206"/>
    <w:pPr>
      <w:keepNext/>
      <w:keepLines/>
      <w:numPr>
        <w:numId w:val="1"/>
      </w:numPr>
      <w:spacing w:before="240" w:after="0"/>
      <w:outlineLvl w:val="0"/>
    </w:pPr>
    <w:rPr>
      <w:rFonts w:asciiTheme="majorBidi" w:eastAsiaTheme="majorEastAsia" w:hAnsiTheme="majorBidi" w:cstheme="majorBidi"/>
      <w:b/>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6206"/>
    <w:rPr>
      <w:rFonts w:asciiTheme="majorBidi" w:eastAsiaTheme="majorEastAsia" w:hAnsiTheme="majorBidi" w:cstheme="majorBidi"/>
      <w:b/>
      <w:sz w:val="28"/>
      <w:szCs w:val="32"/>
    </w:rPr>
  </w:style>
  <w:style w:type="paragraph" w:styleId="ListParagraph">
    <w:name w:val="List Paragraph"/>
    <w:basedOn w:val="Normal"/>
    <w:uiPriority w:val="34"/>
    <w:qFormat/>
    <w:rsid w:val="00F9484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7133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9</TotalTime>
  <Pages>2</Pages>
  <Words>463</Words>
  <Characters>264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ayad Salim Said  Al Falahi15128</dc:creator>
  <cp:keywords/>
  <dc:description/>
  <cp:lastModifiedBy>Muayad Salim Said  Al Falahi15128</cp:lastModifiedBy>
  <cp:revision>27</cp:revision>
  <dcterms:created xsi:type="dcterms:W3CDTF">2020-04-27T19:47:00Z</dcterms:created>
  <dcterms:modified xsi:type="dcterms:W3CDTF">2020-05-02T10:20:00Z</dcterms:modified>
</cp:coreProperties>
</file>